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550273" w14:textId="496A1E2D" w:rsidR="004E03B2" w:rsidRPr="007810A0" w:rsidRDefault="00B46004">
      <w:pPr>
        <w:spacing w:before="92" w:line="321" w:lineRule="exact"/>
        <w:ind w:left="341" w:right="443"/>
        <w:jc w:val="center"/>
        <w:rPr>
          <w:b/>
          <w:color w:val="000000" w:themeColor="text1"/>
          <w:sz w:val="28"/>
        </w:rPr>
      </w:pPr>
      <w:r w:rsidRPr="007810A0">
        <w:rPr>
          <w:noProof/>
          <w:color w:val="000000" w:themeColor="text1"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2534E3D6" wp14:editId="791557F0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810A0">
        <w:rPr>
          <w:b/>
          <w:color w:val="000000" w:themeColor="text1"/>
          <w:sz w:val="28"/>
        </w:rPr>
        <w:t>POORNIMA UNIVERSITY, JAIPUR</w:t>
      </w:r>
    </w:p>
    <w:p w14:paraId="274BB7DE" w14:textId="3A5ED069" w:rsidR="004E03B2" w:rsidRPr="007810A0" w:rsidRDefault="00367FEB">
      <w:pPr>
        <w:spacing w:line="229" w:lineRule="exact"/>
        <w:ind w:left="343" w:right="443"/>
        <w:jc w:val="center"/>
        <w:rPr>
          <w:b/>
          <w:color w:val="000000" w:themeColor="text1"/>
          <w:sz w:val="20"/>
        </w:rPr>
      </w:pPr>
      <w:r w:rsidRPr="007810A0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1952" behindDoc="1" locked="0" layoutInCell="1" allowOverlap="1" wp14:anchorId="42DB922A" wp14:editId="3386AA18">
                <wp:simplePos x="0" y="0"/>
                <wp:positionH relativeFrom="page">
                  <wp:posOffset>28644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29BCACE" id="Rectangle 6" o:spid="_x0000_s1026" style="position:absolute;margin-left:225.55pt;margin-top:47.7pt;width:152.1pt;height:28.95pt;z-index:-25205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" filled="f" strokecolor="#333">
                <w10:wrap anchorx="page"/>
              </v:rect>
            </w:pict>
          </mc:Fallback>
        </mc:AlternateContent>
      </w:r>
      <w:r w:rsidRPr="007810A0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2976" behindDoc="1" locked="0" layoutInCell="1" allowOverlap="1" wp14:anchorId="7C833862" wp14:editId="09BF714E">
                <wp:simplePos x="0" y="0"/>
                <wp:positionH relativeFrom="page">
                  <wp:posOffset>63461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45B2528" id="Rectangle 5" o:spid="_x0000_s1026" style="position:absolute;margin-left:499.7pt;margin-top:27.55pt;width:37.4pt;height:22.25pt;z-index:-25205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" filled="f">
                <w10:wrap anchorx="page"/>
              </v:rect>
            </w:pict>
          </mc:Fallback>
        </mc:AlternateContent>
      </w:r>
      <w:r w:rsidR="00B46004" w:rsidRPr="007810A0">
        <w:rPr>
          <w:b/>
          <w:color w:val="000000" w:themeColor="text1"/>
          <w:sz w:val="20"/>
        </w:rPr>
        <w:t xml:space="preserve">END SEMESTER EXAMINATION, </w:t>
      </w:r>
      <w:r w:rsidR="00FE42BD" w:rsidRPr="007810A0">
        <w:rPr>
          <w:b/>
          <w:color w:val="000000" w:themeColor="text1"/>
          <w:sz w:val="20"/>
        </w:rPr>
        <w:t>November</w:t>
      </w:r>
      <w:r w:rsidR="00B46004" w:rsidRPr="007810A0">
        <w:rPr>
          <w:b/>
          <w:color w:val="000000" w:themeColor="text1"/>
          <w:sz w:val="20"/>
        </w:rPr>
        <w:t xml:space="preserve"> 20</w:t>
      </w:r>
      <w:r w:rsidR="00D34E99" w:rsidRPr="007810A0">
        <w:rPr>
          <w:b/>
          <w:color w:val="000000" w:themeColor="text1"/>
          <w:sz w:val="20"/>
        </w:rPr>
        <w:t>2</w:t>
      </w:r>
      <w:r w:rsidR="007810A0" w:rsidRPr="007810A0">
        <w:rPr>
          <w:b/>
          <w:color w:val="000000" w:themeColor="text1"/>
          <w:sz w:val="20"/>
        </w:rPr>
        <w:t>2</w:t>
      </w:r>
    </w:p>
    <w:p w14:paraId="1ED97B12" w14:textId="77777777" w:rsidR="004E03B2" w:rsidRPr="007810A0" w:rsidRDefault="004E03B2">
      <w:pPr>
        <w:spacing w:before="9" w:after="1"/>
        <w:rPr>
          <w:b/>
          <w:color w:val="000000" w:themeColor="text1"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7810A0" w:rsidRPr="007810A0" w14:paraId="22D0D6BF" w14:textId="77777777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14:paraId="18531697" w14:textId="77777777" w:rsidR="004E03B2" w:rsidRPr="007810A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966969" w14:textId="05CDD693" w:rsidR="004E03B2" w:rsidRPr="007810A0" w:rsidRDefault="00F24D07" w:rsidP="000A10F2">
            <w:pPr>
              <w:pStyle w:val="TableParagraph"/>
              <w:ind w:left="148" w:right="143"/>
              <w:jc w:val="both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2BC3178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14:paraId="1356B0B9" w14:textId="77777777" w:rsidR="004E03B2" w:rsidRPr="007810A0" w:rsidRDefault="004E03B2">
            <w:pPr>
              <w:pStyle w:val="TableParagraph"/>
              <w:spacing w:before="3"/>
              <w:rPr>
                <w:b/>
                <w:color w:val="000000" w:themeColor="text1"/>
                <w:sz w:val="19"/>
              </w:rPr>
            </w:pPr>
          </w:p>
          <w:p w14:paraId="7FC658EF" w14:textId="77777777" w:rsidR="004E03B2" w:rsidRPr="007810A0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</w:rPr>
            </w:pPr>
            <w:r w:rsidRPr="007810A0">
              <w:rPr>
                <w:color w:val="000000" w:themeColor="text1"/>
                <w:sz w:val="20"/>
              </w:rPr>
              <w:t>Roll</w:t>
            </w:r>
            <w:r w:rsidR="000A10F2" w:rsidRPr="007810A0">
              <w:rPr>
                <w:color w:val="000000" w:themeColor="text1"/>
                <w:sz w:val="20"/>
              </w:rPr>
              <w:t xml:space="preserve"> </w:t>
            </w:r>
            <w:r w:rsidRPr="007810A0">
              <w:rPr>
                <w:color w:val="000000" w:themeColor="text1"/>
                <w:sz w:val="20"/>
              </w:rPr>
              <w:t>No.</w:t>
            </w:r>
            <w:r w:rsidRPr="007810A0">
              <w:rPr>
                <w:color w:val="000000" w:themeColor="text1"/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14:paraId="774EBDB6" w14:textId="77777777" w:rsidR="004E03B2" w:rsidRPr="007810A0" w:rsidRDefault="00B46004" w:rsidP="00CE2C00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</w:rPr>
            </w:pPr>
            <w:r w:rsidRPr="007810A0">
              <w:rPr>
                <w:color w:val="000000" w:themeColor="text1"/>
                <w:position w:val="1"/>
                <w:sz w:val="20"/>
              </w:rPr>
              <w:t>Total</w:t>
            </w:r>
            <w:r w:rsidR="000A10F2" w:rsidRPr="007810A0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7810A0">
              <w:rPr>
                <w:color w:val="000000" w:themeColor="text1"/>
                <w:position w:val="1"/>
                <w:sz w:val="20"/>
              </w:rPr>
              <w:t>Printed</w:t>
            </w:r>
            <w:r w:rsidR="000A10F2" w:rsidRPr="007810A0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7810A0">
              <w:rPr>
                <w:color w:val="000000" w:themeColor="text1"/>
                <w:position w:val="1"/>
                <w:sz w:val="20"/>
              </w:rPr>
              <w:t>Pages:</w:t>
            </w:r>
            <w:r w:rsidRPr="007810A0">
              <w:rPr>
                <w:color w:val="000000" w:themeColor="text1"/>
                <w:position w:val="1"/>
                <w:sz w:val="20"/>
              </w:rPr>
              <w:tab/>
            </w:r>
            <w:r w:rsidR="00CE2C00" w:rsidRPr="007810A0">
              <w:rPr>
                <w:color w:val="000000" w:themeColor="text1"/>
                <w:sz w:val="24"/>
              </w:rPr>
              <w:t>1</w:t>
            </w:r>
          </w:p>
        </w:tc>
      </w:tr>
      <w:tr w:rsidR="007810A0" w:rsidRPr="007810A0" w14:paraId="47E0D9FA" w14:textId="77777777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40CB18F4" w14:textId="77777777" w:rsidR="004E03B2" w:rsidRPr="007810A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A8931FD" w14:textId="77777777" w:rsidR="004E03B2" w:rsidRPr="007810A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0C4F9F97" w14:textId="4D4807EF" w:rsidR="004E03B2" w:rsidRPr="007810A0" w:rsidRDefault="00F24D07" w:rsidP="00C50F9A">
            <w:pPr>
              <w:pStyle w:val="TableParagraph"/>
              <w:spacing w:before="49"/>
              <w:ind w:left="3637"/>
              <w:rPr>
                <w:b/>
                <w:color w:val="000000" w:themeColor="text1"/>
                <w:sz w:val="40"/>
              </w:rPr>
            </w:pPr>
            <w:r>
              <w:rPr>
                <w:b/>
                <w:color w:val="000000" w:themeColor="text1"/>
                <w:sz w:val="40"/>
              </w:rPr>
              <w:t>2BC3178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65AA0DD0" w14:textId="77777777" w:rsidR="004E03B2" w:rsidRPr="007810A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  <w:tr w:rsidR="007810A0" w:rsidRPr="007810A0" w14:paraId="18420BEF" w14:textId="77777777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18171780" w14:textId="77777777" w:rsidR="004E03B2" w:rsidRPr="007810A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8ED4E82" w14:textId="77777777" w:rsidR="004E03B2" w:rsidRPr="007810A0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14:paraId="52E9B63B" w14:textId="000EA544" w:rsidR="004E03B2" w:rsidRPr="007810A0" w:rsidRDefault="00142704" w:rsidP="002248D7">
            <w:pPr>
              <w:pStyle w:val="TableParagraph"/>
              <w:spacing w:before="72"/>
              <w:jc w:val="center"/>
              <w:rPr>
                <w:color w:val="000000" w:themeColor="text1"/>
              </w:rPr>
            </w:pPr>
            <w:r w:rsidRPr="007810A0">
              <w:rPr>
                <w:color w:val="000000" w:themeColor="text1"/>
              </w:rPr>
              <w:t>BCA</w:t>
            </w:r>
            <w:r w:rsidR="00D34E99" w:rsidRPr="007810A0">
              <w:rPr>
                <w:color w:val="000000" w:themeColor="text1"/>
              </w:rPr>
              <w:t xml:space="preserve"> </w:t>
            </w:r>
            <w:r w:rsidR="001053A9" w:rsidRPr="007810A0">
              <w:rPr>
                <w:color w:val="000000" w:themeColor="text1"/>
              </w:rPr>
              <w:t>II</w:t>
            </w:r>
            <w:r w:rsidR="007810A0" w:rsidRPr="007810A0">
              <w:rPr>
                <w:color w:val="000000" w:themeColor="text1"/>
              </w:rPr>
              <w:t xml:space="preserve"> Year III-</w:t>
            </w:r>
            <w:r w:rsidR="005D506E">
              <w:rPr>
                <w:color w:val="000000" w:themeColor="text1"/>
              </w:rPr>
              <w:t>Semester (</w:t>
            </w:r>
            <w:bookmarkStart w:id="0" w:name="_GoBack"/>
            <w:bookmarkEnd w:id="0"/>
            <w:r w:rsidR="00993A38" w:rsidRPr="007810A0">
              <w:rPr>
                <w:color w:val="000000" w:themeColor="text1"/>
              </w:rPr>
              <w:t>Back</w:t>
            </w:r>
            <w:r w:rsidR="00B46004" w:rsidRPr="007810A0">
              <w:rPr>
                <w:color w:val="000000" w:themeColor="text1"/>
              </w:rPr>
              <w:t xml:space="preserve">) End Semester Examination, </w:t>
            </w:r>
            <w:r w:rsidR="00FE42BD" w:rsidRPr="007810A0">
              <w:rPr>
                <w:color w:val="000000" w:themeColor="text1"/>
              </w:rPr>
              <w:t>November</w:t>
            </w:r>
            <w:r w:rsidR="00B46004" w:rsidRPr="007810A0">
              <w:rPr>
                <w:color w:val="000000" w:themeColor="text1"/>
              </w:rPr>
              <w:t xml:space="preserve"> 20</w:t>
            </w:r>
            <w:r w:rsidR="00D34E99" w:rsidRPr="007810A0">
              <w:rPr>
                <w:color w:val="000000" w:themeColor="text1"/>
              </w:rPr>
              <w:t>2</w:t>
            </w:r>
            <w:r w:rsidR="007810A0" w:rsidRPr="007810A0">
              <w:rPr>
                <w:color w:val="000000" w:themeColor="text1"/>
              </w:rPr>
              <w:t>2</w:t>
            </w:r>
          </w:p>
          <w:p w14:paraId="6B00C993" w14:textId="65720140" w:rsidR="004E03B2" w:rsidRPr="007810A0" w:rsidRDefault="007810A0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color w:val="000000" w:themeColor="text1"/>
                <w:sz w:val="28"/>
              </w:rPr>
            </w:pPr>
            <w:r w:rsidRPr="007810A0">
              <w:rPr>
                <w:b/>
                <w:color w:val="000000" w:themeColor="text1"/>
                <w:sz w:val="28"/>
              </w:rPr>
              <w:t>(AI&amp;PA)</w:t>
            </w:r>
          </w:p>
        </w:tc>
      </w:tr>
      <w:tr w:rsidR="007810A0" w:rsidRPr="007810A0" w14:paraId="332FE84D" w14:textId="77777777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14:paraId="38D0894C" w14:textId="167EEFAA" w:rsidR="004E03B2" w:rsidRPr="007810A0" w:rsidRDefault="007C253A" w:rsidP="007810A0">
            <w:pPr>
              <w:pStyle w:val="TableParagraph"/>
              <w:spacing w:before="60" w:line="239" w:lineRule="exact"/>
              <w:ind w:left="965"/>
              <w:rPr>
                <w:b/>
                <w:color w:val="000000" w:themeColor="text1"/>
              </w:rPr>
            </w:pPr>
            <w:r w:rsidRPr="007810A0">
              <w:rPr>
                <w:b/>
                <w:bCs/>
                <w:color w:val="000000" w:themeColor="text1"/>
                <w:sz w:val="23"/>
                <w:szCs w:val="23"/>
              </w:rPr>
              <w:t>BAP03107.3</w:t>
            </w:r>
            <w:r w:rsidR="007810A0">
              <w:rPr>
                <w:b/>
                <w:bCs/>
                <w:color w:val="000000" w:themeColor="text1"/>
                <w:sz w:val="23"/>
                <w:szCs w:val="23"/>
              </w:rPr>
              <w:t xml:space="preserve"> </w:t>
            </w:r>
            <w:r w:rsidR="00B46004" w:rsidRPr="007810A0">
              <w:rPr>
                <w:b/>
                <w:color w:val="000000" w:themeColor="text1"/>
              </w:rPr>
              <w:t>:</w:t>
            </w:r>
            <w:r w:rsidR="00096497" w:rsidRPr="007810A0">
              <w:rPr>
                <w:b/>
                <w:color w:val="000000" w:themeColor="text1"/>
              </w:rPr>
              <w:t xml:space="preserve"> </w:t>
            </w:r>
            <w:r w:rsidR="002C677F" w:rsidRPr="007810A0">
              <w:rPr>
                <w:b/>
                <w:color w:val="000000" w:themeColor="text1"/>
              </w:rPr>
              <w:t>Big Data Analytics</w:t>
            </w:r>
          </w:p>
        </w:tc>
      </w:tr>
    </w:tbl>
    <w:p w14:paraId="4FEF9495" w14:textId="77777777" w:rsidR="004E03B2" w:rsidRPr="007810A0" w:rsidRDefault="00733F63">
      <w:pPr>
        <w:pStyle w:val="Heading1"/>
        <w:tabs>
          <w:tab w:val="left" w:pos="8821"/>
        </w:tabs>
        <w:spacing w:before="55"/>
        <w:rPr>
          <w:b/>
          <w:color w:val="000000" w:themeColor="text1"/>
        </w:rPr>
      </w:pPr>
      <w:r w:rsidRPr="007810A0">
        <w:rPr>
          <w:color w:val="000000" w:themeColor="text1"/>
        </w:rPr>
        <w:t>Time:</w:t>
      </w:r>
      <w:r w:rsidR="005517CD" w:rsidRPr="007810A0">
        <w:rPr>
          <w:color w:val="000000" w:themeColor="text1"/>
        </w:rPr>
        <w:t xml:space="preserve"> </w:t>
      </w:r>
      <w:r w:rsidR="00B46004" w:rsidRPr="007810A0">
        <w:rPr>
          <w:b/>
          <w:color w:val="000000" w:themeColor="text1"/>
        </w:rPr>
        <w:t>3</w:t>
      </w:r>
      <w:r w:rsidR="005517CD" w:rsidRPr="007810A0">
        <w:rPr>
          <w:b/>
          <w:color w:val="000000" w:themeColor="text1"/>
        </w:rPr>
        <w:t xml:space="preserve"> </w:t>
      </w:r>
      <w:r w:rsidR="00B46004" w:rsidRPr="007810A0">
        <w:rPr>
          <w:color w:val="000000" w:themeColor="text1"/>
        </w:rPr>
        <w:t>Hours.</w:t>
      </w:r>
      <w:r w:rsidR="00B46004" w:rsidRPr="007810A0">
        <w:rPr>
          <w:color w:val="000000" w:themeColor="text1"/>
        </w:rPr>
        <w:tab/>
        <w:t>Total Marks:</w:t>
      </w:r>
      <w:r w:rsidR="005517CD" w:rsidRPr="007810A0">
        <w:rPr>
          <w:color w:val="000000" w:themeColor="text1"/>
        </w:rPr>
        <w:t xml:space="preserve"> </w:t>
      </w:r>
      <w:r w:rsidR="00B46004" w:rsidRPr="007810A0">
        <w:rPr>
          <w:b/>
          <w:color w:val="000000" w:themeColor="text1"/>
        </w:rPr>
        <w:t>60</w:t>
      </w:r>
    </w:p>
    <w:p w14:paraId="35240454" w14:textId="1343AF8D" w:rsidR="004E03B2" w:rsidRPr="007810A0" w:rsidRDefault="00733F63" w:rsidP="00733F63">
      <w:pPr>
        <w:spacing w:line="252" w:lineRule="exact"/>
        <w:ind w:left="343"/>
        <w:jc w:val="center"/>
        <w:rPr>
          <w:b/>
          <w:color w:val="000000" w:themeColor="text1"/>
        </w:rPr>
      </w:pPr>
      <w:r w:rsidRPr="007810A0">
        <w:rPr>
          <w:color w:val="000000" w:themeColor="text1"/>
        </w:rPr>
        <w:t xml:space="preserve">                                                                                                             </w:t>
      </w:r>
      <w:r w:rsidR="007810A0">
        <w:rPr>
          <w:color w:val="000000" w:themeColor="text1"/>
        </w:rPr>
        <w:t xml:space="preserve">          </w:t>
      </w:r>
      <w:r w:rsidR="00B46004" w:rsidRPr="007810A0">
        <w:rPr>
          <w:color w:val="000000" w:themeColor="text1"/>
        </w:rPr>
        <w:t>Min. Passing Marks:</w:t>
      </w:r>
      <w:r w:rsidR="005517CD" w:rsidRPr="007810A0">
        <w:rPr>
          <w:color w:val="000000" w:themeColor="text1"/>
        </w:rPr>
        <w:t xml:space="preserve"> </w:t>
      </w:r>
      <w:r w:rsidR="00B46004" w:rsidRPr="007810A0">
        <w:rPr>
          <w:b/>
          <w:color w:val="000000" w:themeColor="text1"/>
        </w:rPr>
        <w:t>21</w:t>
      </w:r>
    </w:p>
    <w:p w14:paraId="41C6C915" w14:textId="387F37F8" w:rsidR="008B51BF" w:rsidRPr="007810A0" w:rsidRDefault="008B51BF" w:rsidP="008B51BF">
      <w:pPr>
        <w:pStyle w:val="BodyText"/>
        <w:spacing w:before="61"/>
        <w:ind w:left="343" w:right="443"/>
        <w:jc w:val="center"/>
        <w:rPr>
          <w:color w:val="000000" w:themeColor="text1"/>
        </w:rPr>
      </w:pPr>
      <w:r w:rsidRPr="007810A0">
        <w:rPr>
          <w:color w:val="000000" w:themeColor="text1"/>
        </w:rPr>
        <w:t xml:space="preserve">Attempt </w:t>
      </w:r>
      <w:r w:rsidRPr="007810A0">
        <w:rPr>
          <w:b/>
          <w:color w:val="000000" w:themeColor="text1"/>
        </w:rPr>
        <w:t>f</w:t>
      </w:r>
      <w:r w:rsidR="00096497" w:rsidRPr="007810A0">
        <w:rPr>
          <w:b/>
          <w:color w:val="000000" w:themeColor="text1"/>
        </w:rPr>
        <w:t>ive</w:t>
      </w:r>
      <w:r w:rsidRPr="007810A0">
        <w:rPr>
          <w:b/>
          <w:color w:val="000000" w:themeColor="text1"/>
        </w:rPr>
        <w:t xml:space="preserve"> </w:t>
      </w:r>
      <w:r w:rsidRPr="007810A0">
        <w:rPr>
          <w:color w:val="000000" w:themeColor="text1"/>
        </w:rPr>
        <w:t xml:space="preserve">questions selecting one question from each Unit. There is </w:t>
      </w:r>
      <w:r w:rsidR="008F73E5" w:rsidRPr="007810A0">
        <w:rPr>
          <w:color w:val="000000" w:themeColor="text1"/>
        </w:rPr>
        <w:t xml:space="preserve">an </w:t>
      </w:r>
      <w:r w:rsidRPr="007810A0">
        <w:rPr>
          <w:color w:val="000000" w:themeColor="text1"/>
        </w:rPr>
        <w:t xml:space="preserve">internal choice </w:t>
      </w:r>
      <w:r w:rsidR="00E70B7D" w:rsidRPr="007810A0">
        <w:rPr>
          <w:color w:val="000000" w:themeColor="text1"/>
        </w:rPr>
        <w:t xml:space="preserve">from Unit I to Unit </w:t>
      </w:r>
      <w:r w:rsidRPr="007810A0">
        <w:rPr>
          <w:color w:val="000000" w:themeColor="text1"/>
        </w:rPr>
        <w:t>V. Marks of each question or its parts are indicated against each question</w:t>
      </w:r>
      <w:r w:rsidR="008F73E5" w:rsidRPr="007810A0">
        <w:rPr>
          <w:color w:val="000000" w:themeColor="text1"/>
        </w:rPr>
        <w:t>/</w:t>
      </w:r>
      <w:r w:rsidRPr="007810A0">
        <w:rPr>
          <w:color w:val="000000" w:themeColor="text1"/>
        </w:rPr>
        <w:t>part. Draw neat sketches wherever necessary to illustrate the answer. Assume missing data suitably (if any) and indicate the same in the answer.</w:t>
      </w:r>
    </w:p>
    <w:p w14:paraId="021CF7CF" w14:textId="0A8E07EE" w:rsidR="004E03B2" w:rsidRPr="007810A0" w:rsidRDefault="00B46004">
      <w:pPr>
        <w:spacing w:before="83" w:line="229" w:lineRule="exact"/>
        <w:ind w:left="287"/>
        <w:rPr>
          <w:color w:val="000000" w:themeColor="text1"/>
          <w:sz w:val="20"/>
        </w:rPr>
      </w:pPr>
      <w:r w:rsidRPr="007810A0">
        <w:rPr>
          <w:color w:val="000000" w:themeColor="text1"/>
          <w:sz w:val="20"/>
        </w:rPr>
        <w:t xml:space="preserve">Use of </w:t>
      </w:r>
      <w:r w:rsidR="008F73E5" w:rsidRPr="007810A0">
        <w:rPr>
          <w:color w:val="000000" w:themeColor="text1"/>
          <w:sz w:val="20"/>
        </w:rPr>
        <w:t xml:space="preserve">the </w:t>
      </w:r>
      <w:r w:rsidRPr="007810A0">
        <w:rPr>
          <w:color w:val="000000" w:themeColor="text1"/>
          <w:sz w:val="20"/>
        </w:rPr>
        <w:t>following supporting material is permitted during examination for this subject.</w:t>
      </w:r>
    </w:p>
    <w:p w14:paraId="2C5B7720" w14:textId="77777777" w:rsidR="004E03B2" w:rsidRPr="007810A0" w:rsidRDefault="00B46004">
      <w:pPr>
        <w:pStyle w:val="Heading1"/>
        <w:tabs>
          <w:tab w:val="left" w:pos="3480"/>
        </w:tabs>
        <w:rPr>
          <w:b/>
          <w:color w:val="000000" w:themeColor="text1"/>
        </w:rPr>
      </w:pPr>
      <w:proofErr w:type="gramStart"/>
      <w:r w:rsidRPr="007810A0">
        <w:rPr>
          <w:b/>
          <w:color w:val="000000" w:themeColor="text1"/>
        </w:rPr>
        <w:t>1.-----</w:t>
      </w:r>
      <w:r w:rsidR="00E76D4E" w:rsidRPr="007810A0">
        <w:rPr>
          <w:b/>
          <w:color w:val="000000" w:themeColor="text1"/>
        </w:rPr>
        <w:t>-------------</w:t>
      </w:r>
      <w:r w:rsidRPr="007810A0">
        <w:rPr>
          <w:b/>
          <w:color w:val="000000" w:themeColor="text1"/>
        </w:rPr>
        <w:t>--------</w:t>
      </w:r>
      <w:proofErr w:type="gramEnd"/>
      <w:r w:rsidRPr="007810A0">
        <w:rPr>
          <w:b/>
          <w:color w:val="000000" w:themeColor="text1"/>
        </w:rPr>
        <w:t>Nil--</w:t>
      </w:r>
      <w:r w:rsidR="00E76D4E" w:rsidRPr="007810A0">
        <w:rPr>
          <w:b/>
          <w:color w:val="000000" w:themeColor="text1"/>
        </w:rPr>
        <w:t>---</w:t>
      </w:r>
      <w:r w:rsidRPr="007810A0">
        <w:rPr>
          <w:b/>
          <w:color w:val="000000" w:themeColor="text1"/>
        </w:rPr>
        <w:t>---------------</w:t>
      </w:r>
      <w:r w:rsidRPr="007810A0">
        <w:rPr>
          <w:color w:val="000000" w:themeColor="text1"/>
        </w:rPr>
        <w:tab/>
      </w:r>
      <w:r w:rsidR="00E76D4E" w:rsidRPr="007810A0">
        <w:rPr>
          <w:color w:val="000000" w:themeColor="text1"/>
        </w:rPr>
        <w:t xml:space="preserve">                                        </w:t>
      </w:r>
      <w:r w:rsidRPr="007810A0">
        <w:rPr>
          <w:b/>
          <w:color w:val="000000" w:themeColor="text1"/>
        </w:rPr>
        <w:t>2.------------------Nil-----------------------</w:t>
      </w:r>
    </w:p>
    <w:p w14:paraId="4BF5BF93" w14:textId="77777777" w:rsidR="004E03B2" w:rsidRPr="007810A0" w:rsidRDefault="004E03B2">
      <w:pPr>
        <w:spacing w:before="10"/>
        <w:rPr>
          <w:b/>
          <w:color w:val="000000" w:themeColor="text1"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7810A0" w:rsidRPr="007810A0" w14:paraId="543BB187" w14:textId="77777777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14:paraId="2DC336AE" w14:textId="77777777" w:rsidR="004E03B2" w:rsidRPr="007810A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14:paraId="3515879B" w14:textId="77777777" w:rsidR="004E03B2" w:rsidRPr="007810A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14:paraId="16000959" w14:textId="77777777" w:rsidR="004E03B2" w:rsidRPr="007810A0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14:paraId="1A734C1D" w14:textId="77777777" w:rsidR="004E03B2" w:rsidRPr="007810A0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</w:tbl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371"/>
        <w:gridCol w:w="841"/>
        <w:gridCol w:w="1260"/>
      </w:tblGrid>
      <w:tr w:rsidR="007810A0" w:rsidRPr="007810A0" w14:paraId="1B03343B" w14:textId="77777777" w:rsidTr="007810A0">
        <w:trPr>
          <w:trHeight w:val="107"/>
        </w:trPr>
        <w:tc>
          <w:tcPr>
            <w:tcW w:w="709" w:type="dxa"/>
          </w:tcPr>
          <w:p w14:paraId="11165C57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21E13658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57EEA569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UNIT-I</w:t>
            </w:r>
            <w:r w:rsidR="00C747AA" w:rsidRPr="009C5267">
              <w:rPr>
                <w:b/>
                <w:color w:val="000000" w:themeColor="text1"/>
                <w:sz w:val="18"/>
                <w:szCs w:val="18"/>
              </w:rPr>
              <w:t xml:space="preserve"> (CO1)</w:t>
            </w:r>
          </w:p>
        </w:tc>
        <w:tc>
          <w:tcPr>
            <w:tcW w:w="841" w:type="dxa"/>
          </w:tcPr>
          <w:p w14:paraId="794C8602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Marks</w:t>
            </w:r>
          </w:p>
        </w:tc>
        <w:tc>
          <w:tcPr>
            <w:tcW w:w="1260" w:type="dxa"/>
          </w:tcPr>
          <w:p w14:paraId="07BDE4E7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Bloom Level</w:t>
            </w:r>
          </w:p>
        </w:tc>
      </w:tr>
      <w:tr w:rsidR="007810A0" w:rsidRPr="007810A0" w14:paraId="790C3D8F" w14:textId="77777777" w:rsidTr="007810A0">
        <w:trPr>
          <w:trHeight w:val="60"/>
        </w:trPr>
        <w:tc>
          <w:tcPr>
            <w:tcW w:w="709" w:type="dxa"/>
          </w:tcPr>
          <w:p w14:paraId="64F78BC1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1</w:t>
            </w:r>
          </w:p>
        </w:tc>
        <w:tc>
          <w:tcPr>
            <w:tcW w:w="567" w:type="dxa"/>
          </w:tcPr>
          <w:p w14:paraId="07B96088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6DB8E6B8" w14:textId="5C88DE8C" w:rsidR="00D640E1" w:rsidRPr="009C5267" w:rsidRDefault="00107A41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Retail Companies will have to </w:t>
            </w:r>
            <w:r w:rsidR="00212888" w:rsidRPr="009C5267">
              <w:rPr>
                <w:color w:val="000000" w:themeColor="text1"/>
                <w:sz w:val="18"/>
                <w:szCs w:val="18"/>
              </w:rPr>
              <w:t>analyse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 what can be a high volume of data coming in varying formats, and then create segments according to customer </w:t>
            </w:r>
            <w:r w:rsidR="00212888" w:rsidRPr="009C5267">
              <w:rPr>
                <w:color w:val="000000" w:themeColor="text1"/>
                <w:sz w:val="18"/>
                <w:szCs w:val="18"/>
              </w:rPr>
              <w:t>behaviour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. Suppose you are a Big Data Engineer 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 xml:space="preserve">who </w:t>
            </w:r>
            <w:r w:rsidRPr="009C5267">
              <w:rPr>
                <w:color w:val="000000" w:themeColor="text1"/>
                <w:sz w:val="18"/>
                <w:szCs w:val="18"/>
              </w:rPr>
              <w:t>identif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>ies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 sophisticated use patterns and </w:t>
            </w:r>
            <w:r w:rsidR="00212888" w:rsidRPr="009C5267">
              <w:rPr>
                <w:color w:val="000000" w:themeColor="text1"/>
                <w:sz w:val="18"/>
                <w:szCs w:val="18"/>
              </w:rPr>
              <w:t>elaborates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 the whole idea. </w:t>
            </w:r>
          </w:p>
        </w:tc>
        <w:tc>
          <w:tcPr>
            <w:tcW w:w="841" w:type="dxa"/>
          </w:tcPr>
          <w:p w14:paraId="69780C37" w14:textId="77777777" w:rsidR="00BE5FD0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3D797F0F" w14:textId="3E18DB5D" w:rsidR="00D640E1" w:rsidRPr="009C5267" w:rsidRDefault="005B33EA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Evaluation</w:t>
            </w:r>
          </w:p>
        </w:tc>
      </w:tr>
      <w:tr w:rsidR="007810A0" w:rsidRPr="007810A0" w14:paraId="6C74A577" w14:textId="77777777" w:rsidTr="007810A0">
        <w:trPr>
          <w:trHeight w:val="60"/>
        </w:trPr>
        <w:tc>
          <w:tcPr>
            <w:tcW w:w="709" w:type="dxa"/>
          </w:tcPr>
          <w:p w14:paraId="65A2925B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28D58D31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23966C5D" w14:textId="77777777" w:rsidR="00D640E1" w:rsidRPr="009C5267" w:rsidRDefault="00D640E1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41" w:type="dxa"/>
          </w:tcPr>
          <w:p w14:paraId="5CC80446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058DF21" w14:textId="77777777" w:rsidR="00D640E1" w:rsidRPr="009C5267" w:rsidRDefault="00D640E1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234EAC8A" w14:textId="77777777" w:rsidTr="007810A0">
        <w:trPr>
          <w:trHeight w:val="60"/>
        </w:trPr>
        <w:tc>
          <w:tcPr>
            <w:tcW w:w="709" w:type="dxa"/>
          </w:tcPr>
          <w:p w14:paraId="51FCB413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66953011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0461DCFD" w14:textId="1D328286" w:rsidR="00D640E1" w:rsidRPr="009C5267" w:rsidRDefault="00107A41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Elaborate how Big Data help organizations to understand and analyse, what the customers</w:t>
            </w:r>
            <w:r w:rsidR="007B1E93" w:rsidRPr="009C5267">
              <w:rPr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841" w:type="dxa"/>
          </w:tcPr>
          <w:p w14:paraId="39677D19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523701D8" w14:textId="714E5667" w:rsidR="00D640E1" w:rsidRPr="009C5267" w:rsidRDefault="005B33EA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nalysis</w:t>
            </w:r>
          </w:p>
        </w:tc>
      </w:tr>
      <w:tr w:rsidR="007810A0" w:rsidRPr="007810A0" w14:paraId="08FB7CD9" w14:textId="77777777" w:rsidTr="007810A0">
        <w:tc>
          <w:tcPr>
            <w:tcW w:w="709" w:type="dxa"/>
          </w:tcPr>
          <w:p w14:paraId="1C3DE148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0CF85503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2DE1FD01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841" w:type="dxa"/>
          </w:tcPr>
          <w:p w14:paraId="51B3C995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9493823" w14:textId="77777777" w:rsidR="00D640E1" w:rsidRPr="009C5267" w:rsidRDefault="00D640E1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1B4BC25A" w14:textId="77777777" w:rsidTr="007810A0">
        <w:tc>
          <w:tcPr>
            <w:tcW w:w="709" w:type="dxa"/>
          </w:tcPr>
          <w:p w14:paraId="32F13420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2</w:t>
            </w:r>
          </w:p>
        </w:tc>
        <w:tc>
          <w:tcPr>
            <w:tcW w:w="567" w:type="dxa"/>
          </w:tcPr>
          <w:p w14:paraId="6A69784E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6B392984" w14:textId="0F73306D" w:rsidR="00D640E1" w:rsidRPr="009C5267" w:rsidRDefault="00820792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How Data velocity appl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>ies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 to the retail industry discus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>se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s 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 xml:space="preserve">a </w:t>
            </w:r>
            <w:r w:rsidRPr="009C5267">
              <w:rPr>
                <w:color w:val="000000" w:themeColor="text1"/>
                <w:sz w:val="18"/>
                <w:szCs w:val="18"/>
              </w:rPr>
              <w:t>few example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>s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. </w:t>
            </w:r>
          </w:p>
        </w:tc>
        <w:tc>
          <w:tcPr>
            <w:tcW w:w="841" w:type="dxa"/>
          </w:tcPr>
          <w:p w14:paraId="0AFA9D59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4B73247E" w14:textId="07752204" w:rsidR="00D640E1" w:rsidRPr="009C5267" w:rsidRDefault="0030539D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Understanding and remembering</w:t>
            </w:r>
          </w:p>
        </w:tc>
      </w:tr>
      <w:tr w:rsidR="007810A0" w:rsidRPr="007810A0" w14:paraId="3C686D21" w14:textId="77777777" w:rsidTr="007810A0">
        <w:tc>
          <w:tcPr>
            <w:tcW w:w="709" w:type="dxa"/>
          </w:tcPr>
          <w:p w14:paraId="446BC299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7515417E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4B7E7DC7" w14:textId="77777777" w:rsidR="00D640E1" w:rsidRPr="009C5267" w:rsidRDefault="00D640E1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41" w:type="dxa"/>
          </w:tcPr>
          <w:p w14:paraId="4EAC10A3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3A0712C9" w14:textId="77777777" w:rsidR="00D640E1" w:rsidRPr="009C5267" w:rsidRDefault="00D640E1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37B1B6B8" w14:textId="77777777" w:rsidTr="007810A0">
        <w:tc>
          <w:tcPr>
            <w:tcW w:w="709" w:type="dxa"/>
          </w:tcPr>
          <w:p w14:paraId="0D2F691A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6EDFC350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1954CF19" w14:textId="6E4C67E0" w:rsidR="00D640E1" w:rsidRPr="009C5267" w:rsidRDefault="00820792" w:rsidP="007810A0">
            <w:pPr>
              <w:pStyle w:val="Default"/>
              <w:jc w:val="both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9C5267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If your organization is still grappling with how to become more data-driven How Big Data </w:t>
            </w:r>
            <w:r w:rsidR="00BC7EC2" w:rsidRPr="009C5267">
              <w:rPr>
                <w:rFonts w:ascii="Arial" w:hAnsi="Arial" w:cs="Arial"/>
                <w:color w:val="000000" w:themeColor="text1"/>
                <w:sz w:val="18"/>
                <w:szCs w:val="18"/>
              </w:rPr>
              <w:t>Will</w:t>
            </w:r>
            <w:r w:rsidRPr="009C5267">
              <w:rPr>
                <w:rFonts w:ascii="Arial" w:hAnsi="Arial" w:cs="Arial"/>
                <w:color w:val="000000" w:themeColor="text1"/>
                <w:sz w:val="18"/>
                <w:szCs w:val="18"/>
              </w:rPr>
              <w:t xml:space="preserve"> Help explain with some examples.</w:t>
            </w:r>
          </w:p>
        </w:tc>
        <w:tc>
          <w:tcPr>
            <w:tcW w:w="841" w:type="dxa"/>
          </w:tcPr>
          <w:p w14:paraId="6599AF72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53EC9F8D" w14:textId="2165752C" w:rsidR="00D640E1" w:rsidRPr="009C5267" w:rsidRDefault="005B33EA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pplication</w:t>
            </w:r>
          </w:p>
        </w:tc>
      </w:tr>
      <w:tr w:rsidR="007810A0" w:rsidRPr="007810A0" w14:paraId="66FCE88A" w14:textId="77777777" w:rsidTr="007810A0">
        <w:tc>
          <w:tcPr>
            <w:tcW w:w="709" w:type="dxa"/>
          </w:tcPr>
          <w:p w14:paraId="37BB8A29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30B00E27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6D1BBE0A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UNIT-II</w:t>
            </w:r>
            <w:r w:rsidR="00C747AA" w:rsidRPr="009C5267">
              <w:rPr>
                <w:b/>
                <w:color w:val="000000" w:themeColor="text1"/>
                <w:sz w:val="18"/>
                <w:szCs w:val="18"/>
              </w:rPr>
              <w:t xml:space="preserve"> (CO2)</w:t>
            </w:r>
          </w:p>
        </w:tc>
        <w:tc>
          <w:tcPr>
            <w:tcW w:w="841" w:type="dxa"/>
          </w:tcPr>
          <w:p w14:paraId="5C567799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7C370D0F" w14:textId="77777777" w:rsidR="00D640E1" w:rsidRPr="009C5267" w:rsidRDefault="00D640E1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28E49F6C" w14:textId="77777777" w:rsidTr="007810A0">
        <w:tc>
          <w:tcPr>
            <w:tcW w:w="709" w:type="dxa"/>
          </w:tcPr>
          <w:p w14:paraId="0F71EC26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3</w:t>
            </w:r>
          </w:p>
        </w:tc>
        <w:tc>
          <w:tcPr>
            <w:tcW w:w="567" w:type="dxa"/>
          </w:tcPr>
          <w:p w14:paraId="207D2481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7BEE3344" w14:textId="4D378AF8" w:rsidR="005E7B21" w:rsidRPr="009C5267" w:rsidRDefault="00053C11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What is cluster size in Hadoop?</w:t>
            </w:r>
          </w:p>
        </w:tc>
        <w:tc>
          <w:tcPr>
            <w:tcW w:w="841" w:type="dxa"/>
          </w:tcPr>
          <w:p w14:paraId="7C319FB3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16C89ABA" w14:textId="175F31D1" w:rsidR="005B33EA" w:rsidRPr="009C5267" w:rsidRDefault="005B33EA" w:rsidP="007810A0">
            <w:pPr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nalysis</w:t>
            </w:r>
            <w:r w:rsidR="0030539D" w:rsidRPr="009C5267">
              <w:rPr>
                <w:color w:val="000000" w:themeColor="text1"/>
                <w:sz w:val="12"/>
                <w:szCs w:val="12"/>
              </w:rPr>
              <w:t xml:space="preserve"> and application</w:t>
            </w:r>
          </w:p>
        </w:tc>
      </w:tr>
      <w:tr w:rsidR="007810A0" w:rsidRPr="007810A0" w14:paraId="4204DCA8" w14:textId="77777777" w:rsidTr="007810A0">
        <w:tc>
          <w:tcPr>
            <w:tcW w:w="709" w:type="dxa"/>
          </w:tcPr>
          <w:p w14:paraId="65C4C182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484078CF" w14:textId="77777777" w:rsidR="00D640E1" w:rsidRPr="009C5267" w:rsidRDefault="00D640E1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6C677C35" w14:textId="77777777" w:rsidR="00D640E1" w:rsidRPr="009C5267" w:rsidRDefault="00D640E1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41" w:type="dxa"/>
          </w:tcPr>
          <w:p w14:paraId="5914E361" w14:textId="77777777" w:rsidR="00D640E1" w:rsidRPr="009C5267" w:rsidRDefault="00D640E1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1163F042" w14:textId="77777777" w:rsidR="00D640E1" w:rsidRPr="009C5267" w:rsidRDefault="00D640E1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1F8D2E4A" w14:textId="77777777" w:rsidTr="007810A0">
        <w:tc>
          <w:tcPr>
            <w:tcW w:w="709" w:type="dxa"/>
          </w:tcPr>
          <w:p w14:paraId="4F91FA36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2E38DA03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56106A3F" w14:textId="42EEDBC0" w:rsidR="00053C11" w:rsidRPr="009C5267" w:rsidRDefault="00053C11" w:rsidP="007810A0">
            <w:pPr>
              <w:contextualSpacing/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Elaborate the Master-Slave Architecture, with 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 xml:space="preserve">a </w:t>
            </w:r>
            <w:r w:rsidRPr="009C5267">
              <w:rPr>
                <w:color w:val="000000" w:themeColor="text1"/>
                <w:sz w:val="18"/>
                <w:szCs w:val="18"/>
              </w:rPr>
              <w:t>suitable diagram.</w:t>
            </w:r>
          </w:p>
        </w:tc>
        <w:tc>
          <w:tcPr>
            <w:tcW w:w="841" w:type="dxa"/>
          </w:tcPr>
          <w:p w14:paraId="4EC8E5D3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0C25C1EC" w14:textId="726B3923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 xml:space="preserve">Remembering and </w:t>
            </w:r>
            <w:proofErr w:type="spellStart"/>
            <w:r w:rsidR="008F73E5" w:rsidRPr="009C5267">
              <w:rPr>
                <w:color w:val="000000" w:themeColor="text1"/>
                <w:sz w:val="12"/>
                <w:szCs w:val="12"/>
              </w:rPr>
              <w:t>analy</w:t>
            </w:r>
            <w:r w:rsidR="00693B2E" w:rsidRPr="009C5267">
              <w:rPr>
                <w:color w:val="000000" w:themeColor="text1"/>
                <w:sz w:val="12"/>
                <w:szCs w:val="12"/>
              </w:rPr>
              <w:t>z</w:t>
            </w:r>
            <w:r w:rsidR="008F73E5" w:rsidRPr="009C5267">
              <w:rPr>
                <w:color w:val="000000" w:themeColor="text1"/>
                <w:sz w:val="12"/>
                <w:szCs w:val="12"/>
              </w:rPr>
              <w:t>ing</w:t>
            </w:r>
            <w:proofErr w:type="spellEnd"/>
          </w:p>
        </w:tc>
      </w:tr>
      <w:tr w:rsidR="007810A0" w:rsidRPr="007810A0" w14:paraId="7B4B2BAC" w14:textId="77777777" w:rsidTr="007810A0">
        <w:tc>
          <w:tcPr>
            <w:tcW w:w="709" w:type="dxa"/>
          </w:tcPr>
          <w:p w14:paraId="06357F2A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4D5C1D2A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61D7A2DB" w14:textId="5E01702B" w:rsidR="0076659C" w:rsidRPr="009C5267" w:rsidRDefault="0076659C" w:rsidP="009C5267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841" w:type="dxa"/>
          </w:tcPr>
          <w:p w14:paraId="288F9A28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819A7E8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26773718" w14:textId="77777777" w:rsidTr="007810A0">
        <w:tc>
          <w:tcPr>
            <w:tcW w:w="709" w:type="dxa"/>
          </w:tcPr>
          <w:p w14:paraId="0DD74EC3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4</w:t>
            </w:r>
          </w:p>
        </w:tc>
        <w:tc>
          <w:tcPr>
            <w:tcW w:w="567" w:type="dxa"/>
          </w:tcPr>
          <w:p w14:paraId="17F54A43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382EA164" w14:textId="167BD56D" w:rsidR="0076659C" w:rsidRPr="009C5267" w:rsidRDefault="00053C11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Describe the structure of HDFS in 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 xml:space="preserve">the </w:t>
            </w:r>
            <w:r w:rsidRPr="009C5267">
              <w:rPr>
                <w:color w:val="000000" w:themeColor="text1"/>
                <w:sz w:val="18"/>
                <w:szCs w:val="18"/>
              </w:rPr>
              <w:t>Hadoop ecosystem using a diagram?</w:t>
            </w:r>
          </w:p>
        </w:tc>
        <w:tc>
          <w:tcPr>
            <w:tcW w:w="841" w:type="dxa"/>
          </w:tcPr>
          <w:p w14:paraId="6FF243E1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3C2304AD" w14:textId="53C25728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pplication</w:t>
            </w:r>
          </w:p>
        </w:tc>
      </w:tr>
      <w:tr w:rsidR="007810A0" w:rsidRPr="007810A0" w14:paraId="76B2BC2A" w14:textId="77777777" w:rsidTr="007810A0">
        <w:tc>
          <w:tcPr>
            <w:tcW w:w="709" w:type="dxa"/>
          </w:tcPr>
          <w:p w14:paraId="468949D1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1BE1B650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3D1BD74E" w14:textId="77777777" w:rsidR="0076659C" w:rsidRPr="009C5267" w:rsidRDefault="0076659C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41" w:type="dxa"/>
          </w:tcPr>
          <w:p w14:paraId="701FA6AC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949FE70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6FA1C0BA" w14:textId="77777777" w:rsidTr="007810A0">
        <w:tc>
          <w:tcPr>
            <w:tcW w:w="709" w:type="dxa"/>
          </w:tcPr>
          <w:p w14:paraId="41E9A147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3ADCEABF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482685F1" w14:textId="1EDBE9C7" w:rsidR="0076659C" w:rsidRPr="009C5267" w:rsidRDefault="00F547DC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Why Hadoop is called a Big Data technology? Explain how it supports Big Data?</w:t>
            </w:r>
          </w:p>
        </w:tc>
        <w:tc>
          <w:tcPr>
            <w:tcW w:w="841" w:type="dxa"/>
          </w:tcPr>
          <w:p w14:paraId="08ED3F41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10A045C8" w14:textId="6807C997" w:rsidR="0076659C" w:rsidRPr="009C5267" w:rsidRDefault="0076659C" w:rsidP="007810A0">
            <w:pPr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nalysis</w:t>
            </w:r>
          </w:p>
        </w:tc>
      </w:tr>
      <w:tr w:rsidR="007810A0" w:rsidRPr="007810A0" w14:paraId="781CB696" w14:textId="77777777" w:rsidTr="007810A0">
        <w:tc>
          <w:tcPr>
            <w:tcW w:w="709" w:type="dxa"/>
          </w:tcPr>
          <w:p w14:paraId="2B6B8CD1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58060178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797346BC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UNIT-III (CO3)</w:t>
            </w:r>
          </w:p>
        </w:tc>
        <w:tc>
          <w:tcPr>
            <w:tcW w:w="841" w:type="dxa"/>
          </w:tcPr>
          <w:p w14:paraId="566D9AF3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5DE3179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76071B97" w14:textId="77777777" w:rsidTr="007810A0">
        <w:tc>
          <w:tcPr>
            <w:tcW w:w="709" w:type="dxa"/>
          </w:tcPr>
          <w:p w14:paraId="00958B36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5</w:t>
            </w:r>
          </w:p>
        </w:tc>
        <w:tc>
          <w:tcPr>
            <w:tcW w:w="567" w:type="dxa"/>
          </w:tcPr>
          <w:p w14:paraId="040A4DB2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1A534630" w14:textId="57AF1756" w:rsidR="0076659C" w:rsidRPr="009C5267" w:rsidRDefault="003A2B6A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Describe the component of HDFS?</w:t>
            </w:r>
          </w:p>
        </w:tc>
        <w:tc>
          <w:tcPr>
            <w:tcW w:w="841" w:type="dxa"/>
          </w:tcPr>
          <w:p w14:paraId="07B857F8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461385F6" w14:textId="0BCC7F45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pplication</w:t>
            </w:r>
          </w:p>
        </w:tc>
      </w:tr>
      <w:tr w:rsidR="007810A0" w:rsidRPr="007810A0" w14:paraId="2F4B5CDA" w14:textId="77777777" w:rsidTr="007810A0">
        <w:tc>
          <w:tcPr>
            <w:tcW w:w="709" w:type="dxa"/>
          </w:tcPr>
          <w:p w14:paraId="09BA717C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50A05ED0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33623751" w14:textId="77777777" w:rsidR="0076659C" w:rsidRPr="009C5267" w:rsidRDefault="0076659C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</w:p>
        </w:tc>
        <w:tc>
          <w:tcPr>
            <w:tcW w:w="841" w:type="dxa"/>
          </w:tcPr>
          <w:p w14:paraId="59F0EB87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0A88705D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314FFDC3" w14:textId="77777777" w:rsidTr="007810A0">
        <w:tc>
          <w:tcPr>
            <w:tcW w:w="709" w:type="dxa"/>
          </w:tcPr>
          <w:p w14:paraId="7935F274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25A3557C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06134DF1" w14:textId="492AC670" w:rsidR="0076659C" w:rsidRPr="009C5267" w:rsidRDefault="00491FB2" w:rsidP="007810A0">
            <w:pPr>
              <w:jc w:val="both"/>
              <w:rPr>
                <w:bCs/>
                <w:color w:val="000000" w:themeColor="text1"/>
                <w:sz w:val="18"/>
                <w:szCs w:val="18"/>
              </w:rPr>
            </w:pPr>
            <w:r w:rsidRPr="009C5267">
              <w:rPr>
                <w:bCs/>
                <w:color w:val="000000" w:themeColor="text1"/>
                <w:sz w:val="18"/>
                <w:szCs w:val="18"/>
              </w:rPr>
              <w:t xml:space="preserve"> </w:t>
            </w:r>
            <w:r w:rsidR="007F1C8A" w:rsidRPr="009C5267">
              <w:rPr>
                <w:bCs/>
                <w:color w:val="000000" w:themeColor="text1"/>
                <w:sz w:val="18"/>
                <w:szCs w:val="18"/>
              </w:rPr>
              <w:t>What is Name node &amp; Data Node in Hadoop Architecture?</w:t>
            </w:r>
          </w:p>
        </w:tc>
        <w:tc>
          <w:tcPr>
            <w:tcW w:w="841" w:type="dxa"/>
          </w:tcPr>
          <w:p w14:paraId="2DA1CC80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332F1BF3" w14:textId="5B0AA7FC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Creating and understanding</w:t>
            </w:r>
          </w:p>
        </w:tc>
      </w:tr>
      <w:tr w:rsidR="007810A0" w:rsidRPr="007810A0" w14:paraId="5CA95A3A" w14:textId="77777777" w:rsidTr="007810A0">
        <w:tc>
          <w:tcPr>
            <w:tcW w:w="709" w:type="dxa"/>
          </w:tcPr>
          <w:p w14:paraId="64C6FC6D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40CED297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5971C165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841" w:type="dxa"/>
          </w:tcPr>
          <w:p w14:paraId="7C153806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55133371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53E8AAD3" w14:textId="77777777" w:rsidTr="007810A0">
        <w:tc>
          <w:tcPr>
            <w:tcW w:w="709" w:type="dxa"/>
          </w:tcPr>
          <w:p w14:paraId="67F75DA7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6</w:t>
            </w:r>
          </w:p>
        </w:tc>
        <w:tc>
          <w:tcPr>
            <w:tcW w:w="567" w:type="dxa"/>
          </w:tcPr>
          <w:p w14:paraId="17D0AFCE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3BF52709" w14:textId="419E35E3" w:rsidR="0076659C" w:rsidRPr="009C5267" w:rsidRDefault="00887A1D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Explain 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 xml:space="preserve">the </w:t>
            </w:r>
            <w:r w:rsidRPr="009C5267">
              <w:rPr>
                <w:color w:val="000000" w:themeColor="text1"/>
                <w:sz w:val="18"/>
                <w:szCs w:val="18"/>
              </w:rPr>
              <w:t>Hadoop cluster with an appropriate diagram.</w:t>
            </w:r>
          </w:p>
        </w:tc>
        <w:tc>
          <w:tcPr>
            <w:tcW w:w="841" w:type="dxa"/>
          </w:tcPr>
          <w:p w14:paraId="46E75CC2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34DE6C2C" w14:textId="205EC2AC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evaluating</w:t>
            </w:r>
          </w:p>
        </w:tc>
      </w:tr>
      <w:tr w:rsidR="007810A0" w:rsidRPr="007810A0" w14:paraId="224B5146" w14:textId="77777777" w:rsidTr="007810A0">
        <w:tc>
          <w:tcPr>
            <w:tcW w:w="709" w:type="dxa"/>
          </w:tcPr>
          <w:p w14:paraId="03B787CB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32E13636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04E989B1" w14:textId="319897BA" w:rsidR="0076659C" w:rsidRPr="009C5267" w:rsidRDefault="00901587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Who handle the heartbeat messages elaborate the concept with a </w:t>
            </w:r>
            <w:r w:rsidR="00F155DB" w:rsidRPr="009C5267">
              <w:rPr>
                <w:color w:val="000000" w:themeColor="text1"/>
                <w:sz w:val="18"/>
                <w:szCs w:val="18"/>
              </w:rPr>
              <w:t>diagram?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841" w:type="dxa"/>
          </w:tcPr>
          <w:p w14:paraId="0E53F723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463CB728" w14:textId="54AC908F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nalysing</w:t>
            </w:r>
          </w:p>
        </w:tc>
      </w:tr>
      <w:tr w:rsidR="007810A0" w:rsidRPr="007810A0" w14:paraId="47015833" w14:textId="77777777" w:rsidTr="007810A0">
        <w:tc>
          <w:tcPr>
            <w:tcW w:w="709" w:type="dxa"/>
          </w:tcPr>
          <w:p w14:paraId="3E79B8CE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5EB39086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29BC4EC8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UNIT-IV (CO4)</w:t>
            </w:r>
          </w:p>
        </w:tc>
        <w:tc>
          <w:tcPr>
            <w:tcW w:w="841" w:type="dxa"/>
          </w:tcPr>
          <w:p w14:paraId="382709ED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4CB49693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69F206A6" w14:textId="77777777" w:rsidTr="007810A0">
        <w:tc>
          <w:tcPr>
            <w:tcW w:w="709" w:type="dxa"/>
          </w:tcPr>
          <w:p w14:paraId="19A16B5B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7</w:t>
            </w:r>
          </w:p>
        </w:tc>
        <w:tc>
          <w:tcPr>
            <w:tcW w:w="567" w:type="dxa"/>
          </w:tcPr>
          <w:p w14:paraId="60A038D4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7DB114BF" w14:textId="0F62FAA5" w:rsidR="0076659C" w:rsidRPr="009C5267" w:rsidRDefault="00053C11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What is the role of “combiner” in the Map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>-</w:t>
            </w:r>
            <w:r w:rsidRPr="009C5267">
              <w:rPr>
                <w:color w:val="000000" w:themeColor="text1"/>
                <w:sz w:val="18"/>
                <w:szCs w:val="18"/>
              </w:rPr>
              <w:t>reduce framework?</w:t>
            </w:r>
            <w:r w:rsidR="00693B2E" w:rsidRPr="009C5267">
              <w:rPr>
                <w:color w:val="000000" w:themeColor="text1"/>
                <w:sz w:val="18"/>
                <w:szCs w:val="18"/>
              </w:rPr>
              <w:t xml:space="preserve"> </w:t>
            </w:r>
            <w:r w:rsidRPr="009C5267">
              <w:rPr>
                <w:color w:val="000000" w:themeColor="text1"/>
                <w:sz w:val="18"/>
                <w:szCs w:val="18"/>
              </w:rPr>
              <w:t>Explain with the help of an example.</w:t>
            </w:r>
          </w:p>
        </w:tc>
        <w:tc>
          <w:tcPr>
            <w:tcW w:w="841" w:type="dxa"/>
          </w:tcPr>
          <w:p w14:paraId="0D75EDA2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002A1847" w14:textId="38B7D9C6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Knowledge</w:t>
            </w:r>
          </w:p>
        </w:tc>
      </w:tr>
      <w:tr w:rsidR="007810A0" w:rsidRPr="007810A0" w14:paraId="1D78949F" w14:textId="77777777" w:rsidTr="007810A0">
        <w:tc>
          <w:tcPr>
            <w:tcW w:w="709" w:type="dxa"/>
          </w:tcPr>
          <w:p w14:paraId="04F58927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5A9B5118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1382DAD7" w14:textId="3F0C3449" w:rsidR="0076659C" w:rsidRPr="009C5267" w:rsidRDefault="00F547DC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Give an example for Map Reduce calculations?</w:t>
            </w:r>
          </w:p>
        </w:tc>
        <w:tc>
          <w:tcPr>
            <w:tcW w:w="841" w:type="dxa"/>
          </w:tcPr>
          <w:p w14:paraId="1E122AC5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39FF980A" w14:textId="0FAB5B84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Knowledge</w:t>
            </w:r>
          </w:p>
        </w:tc>
      </w:tr>
      <w:tr w:rsidR="007810A0" w:rsidRPr="007810A0" w14:paraId="109CE755" w14:textId="77777777" w:rsidTr="007810A0">
        <w:tc>
          <w:tcPr>
            <w:tcW w:w="709" w:type="dxa"/>
          </w:tcPr>
          <w:p w14:paraId="35EA5B33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7AB97948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386EC37B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841" w:type="dxa"/>
          </w:tcPr>
          <w:p w14:paraId="0C4E1722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2ADA37D6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0E49D870" w14:textId="77777777" w:rsidTr="007810A0">
        <w:tc>
          <w:tcPr>
            <w:tcW w:w="709" w:type="dxa"/>
          </w:tcPr>
          <w:p w14:paraId="6E637281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8</w:t>
            </w:r>
          </w:p>
        </w:tc>
        <w:tc>
          <w:tcPr>
            <w:tcW w:w="567" w:type="dxa"/>
          </w:tcPr>
          <w:p w14:paraId="782CBBC4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672C469C" w14:textId="6876321B" w:rsidR="0076659C" w:rsidRPr="009C5267" w:rsidRDefault="007F1C8A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What are the configuration parameters </w:t>
            </w:r>
            <w:proofErr w:type="gramStart"/>
            <w:r w:rsidRPr="009C5267">
              <w:rPr>
                <w:color w:val="000000" w:themeColor="text1"/>
                <w:sz w:val="18"/>
                <w:szCs w:val="18"/>
              </w:rPr>
              <w:t>in a</w:t>
            </w:r>
            <w:proofErr w:type="gramEnd"/>
            <w:r w:rsidRPr="009C5267">
              <w:rPr>
                <w:color w:val="000000" w:themeColor="text1"/>
                <w:sz w:val="18"/>
                <w:szCs w:val="18"/>
              </w:rPr>
              <w:t xml:space="preserve"> Map</w:t>
            </w:r>
            <w:r w:rsidR="004B4702" w:rsidRPr="009C5267">
              <w:rPr>
                <w:color w:val="000000" w:themeColor="text1"/>
                <w:sz w:val="18"/>
                <w:szCs w:val="18"/>
              </w:rPr>
              <w:t>-Reduce?</w:t>
            </w:r>
          </w:p>
        </w:tc>
        <w:tc>
          <w:tcPr>
            <w:tcW w:w="841" w:type="dxa"/>
          </w:tcPr>
          <w:p w14:paraId="289DCAFB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4880BFC6" w14:textId="75711B64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nalysis</w:t>
            </w:r>
          </w:p>
        </w:tc>
      </w:tr>
      <w:tr w:rsidR="007810A0" w:rsidRPr="007810A0" w14:paraId="0608EE1B" w14:textId="77777777" w:rsidTr="007810A0">
        <w:tc>
          <w:tcPr>
            <w:tcW w:w="709" w:type="dxa"/>
          </w:tcPr>
          <w:p w14:paraId="58FBCF67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4F509043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60BB3F1E" w14:textId="0A838923" w:rsidR="0076659C" w:rsidRPr="009C5267" w:rsidRDefault="00693B2E" w:rsidP="007810A0">
            <w:pPr>
              <w:jc w:val="both"/>
              <w:rPr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 How Data flows in Map </w:t>
            </w:r>
            <w:r w:rsidR="00FA0ED2" w:rsidRPr="009C5267">
              <w:rPr>
                <w:color w:val="000000" w:themeColor="text1"/>
                <w:sz w:val="18"/>
                <w:szCs w:val="18"/>
              </w:rPr>
              <w:t>reduce?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 Illustrate with a </w:t>
            </w:r>
            <w:r w:rsidR="00FA0ED2" w:rsidRPr="009C5267">
              <w:rPr>
                <w:color w:val="000000" w:themeColor="text1"/>
                <w:sz w:val="18"/>
                <w:szCs w:val="18"/>
              </w:rPr>
              <w:t>diagram</w:t>
            </w:r>
            <w:r w:rsidRPr="009C5267">
              <w:rPr>
                <w:color w:val="000000" w:themeColor="text1"/>
                <w:sz w:val="18"/>
                <w:szCs w:val="18"/>
              </w:rPr>
              <w:t xml:space="preserve">. </w:t>
            </w:r>
          </w:p>
        </w:tc>
        <w:tc>
          <w:tcPr>
            <w:tcW w:w="841" w:type="dxa"/>
          </w:tcPr>
          <w:p w14:paraId="0A714781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36D0DF07" w14:textId="7D933B54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nalysis</w:t>
            </w:r>
          </w:p>
        </w:tc>
      </w:tr>
      <w:tr w:rsidR="007810A0" w:rsidRPr="007810A0" w14:paraId="2256BC8C" w14:textId="77777777" w:rsidTr="007810A0">
        <w:tc>
          <w:tcPr>
            <w:tcW w:w="709" w:type="dxa"/>
          </w:tcPr>
          <w:p w14:paraId="1FA33E21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549333EE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2E3C174A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UNIT V (CO5)</w:t>
            </w:r>
          </w:p>
        </w:tc>
        <w:tc>
          <w:tcPr>
            <w:tcW w:w="841" w:type="dxa"/>
          </w:tcPr>
          <w:p w14:paraId="525645F4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52C673D6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732CFDBE" w14:textId="77777777" w:rsidTr="007810A0">
        <w:tc>
          <w:tcPr>
            <w:tcW w:w="709" w:type="dxa"/>
          </w:tcPr>
          <w:p w14:paraId="748C1E99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9</w:t>
            </w:r>
          </w:p>
        </w:tc>
        <w:tc>
          <w:tcPr>
            <w:tcW w:w="567" w:type="dxa"/>
          </w:tcPr>
          <w:p w14:paraId="3E7EC852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20D7CBA1" w14:textId="2B48FC25" w:rsidR="0076659C" w:rsidRPr="009C5267" w:rsidRDefault="00F547DC" w:rsidP="007810A0">
            <w:pPr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C5267">
              <w:rPr>
                <w:rFonts w:eastAsiaTheme="minorEastAsia"/>
                <w:color w:val="000000" w:themeColor="text1"/>
                <w:sz w:val="18"/>
                <w:szCs w:val="18"/>
              </w:rPr>
              <w:t>What do you mean by Apache Oozie? What are its contents?</w:t>
            </w:r>
          </w:p>
        </w:tc>
        <w:tc>
          <w:tcPr>
            <w:tcW w:w="841" w:type="dxa"/>
          </w:tcPr>
          <w:p w14:paraId="11ABB12A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02B84B4A" w14:textId="49FA8053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 xml:space="preserve">Understanding and evaluating </w:t>
            </w:r>
          </w:p>
        </w:tc>
      </w:tr>
      <w:tr w:rsidR="007810A0" w:rsidRPr="007810A0" w14:paraId="6FC7F35F" w14:textId="77777777" w:rsidTr="007810A0">
        <w:tc>
          <w:tcPr>
            <w:tcW w:w="709" w:type="dxa"/>
          </w:tcPr>
          <w:p w14:paraId="7CAF9EE3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786F67D1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64EEB8C8" w14:textId="5FCD31EE" w:rsidR="0076659C" w:rsidRPr="009C5267" w:rsidRDefault="0076659C" w:rsidP="009C5267">
            <w:pPr>
              <w:tabs>
                <w:tab w:val="left" w:pos="9360"/>
              </w:tabs>
              <w:jc w:val="both"/>
              <w:rPr>
                <w:rFonts w:eastAsiaTheme="minorEastAsia"/>
                <w:color w:val="000000" w:themeColor="text1"/>
                <w:sz w:val="18"/>
                <w:szCs w:val="18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 </w:t>
            </w:r>
            <w:r w:rsidR="00F547DC" w:rsidRPr="009C5267">
              <w:rPr>
                <w:rFonts w:eastAsiaTheme="minorEastAsia"/>
                <w:color w:val="000000" w:themeColor="text1"/>
                <w:sz w:val="18"/>
                <w:szCs w:val="18"/>
              </w:rPr>
              <w:t>List down the entities of Yarn?</w:t>
            </w:r>
          </w:p>
        </w:tc>
        <w:tc>
          <w:tcPr>
            <w:tcW w:w="841" w:type="dxa"/>
          </w:tcPr>
          <w:p w14:paraId="3533B43D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1B964B00" w14:textId="49ED613D" w:rsidR="0076659C" w:rsidRPr="009C5267" w:rsidRDefault="0076659C" w:rsidP="007810A0">
            <w:pPr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knowledge</w:t>
            </w:r>
          </w:p>
        </w:tc>
      </w:tr>
      <w:tr w:rsidR="007810A0" w:rsidRPr="007810A0" w14:paraId="0EFC66B3" w14:textId="77777777" w:rsidTr="007810A0">
        <w:tc>
          <w:tcPr>
            <w:tcW w:w="709" w:type="dxa"/>
          </w:tcPr>
          <w:p w14:paraId="64D08270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2E28F781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7371" w:type="dxa"/>
          </w:tcPr>
          <w:p w14:paraId="74ABCA28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OR</w:t>
            </w:r>
          </w:p>
        </w:tc>
        <w:tc>
          <w:tcPr>
            <w:tcW w:w="841" w:type="dxa"/>
          </w:tcPr>
          <w:p w14:paraId="7D774681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1260" w:type="dxa"/>
          </w:tcPr>
          <w:p w14:paraId="63D8CB4E" w14:textId="77777777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</w:p>
        </w:tc>
      </w:tr>
      <w:tr w:rsidR="007810A0" w:rsidRPr="007810A0" w14:paraId="6C3B7A7E" w14:textId="77777777" w:rsidTr="007810A0">
        <w:tc>
          <w:tcPr>
            <w:tcW w:w="709" w:type="dxa"/>
          </w:tcPr>
          <w:p w14:paraId="03FCA212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Q.10</w:t>
            </w:r>
          </w:p>
        </w:tc>
        <w:tc>
          <w:tcPr>
            <w:tcW w:w="567" w:type="dxa"/>
          </w:tcPr>
          <w:p w14:paraId="0DE23321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a)</w:t>
            </w:r>
          </w:p>
        </w:tc>
        <w:tc>
          <w:tcPr>
            <w:tcW w:w="7371" w:type="dxa"/>
          </w:tcPr>
          <w:p w14:paraId="39D0415F" w14:textId="004FB052" w:rsidR="0076659C" w:rsidRPr="009C5267" w:rsidRDefault="00693B2E" w:rsidP="007810A0">
            <w:pPr>
              <w:jc w:val="both"/>
              <w:rPr>
                <w:rFonts w:eastAsiaTheme="minorEastAsia"/>
                <w:color w:val="000000" w:themeColor="text1"/>
                <w:sz w:val="18"/>
                <w:szCs w:val="18"/>
                <w:lang w:val="en-US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 xml:space="preserve">Distinguish between </w:t>
            </w:r>
            <w:proofErr w:type="spellStart"/>
            <w:r w:rsidRPr="009C5267">
              <w:rPr>
                <w:color w:val="000000" w:themeColor="text1"/>
                <w:sz w:val="18"/>
                <w:szCs w:val="18"/>
              </w:rPr>
              <w:t>Hadoop</w:t>
            </w:r>
            <w:proofErr w:type="spellEnd"/>
            <w:r w:rsidRPr="009C5267">
              <w:rPr>
                <w:color w:val="000000" w:themeColor="text1"/>
                <w:sz w:val="18"/>
                <w:szCs w:val="18"/>
              </w:rPr>
              <w:t xml:space="preserve"> 1.0 and 2.0?</w:t>
            </w:r>
          </w:p>
        </w:tc>
        <w:tc>
          <w:tcPr>
            <w:tcW w:w="841" w:type="dxa"/>
          </w:tcPr>
          <w:p w14:paraId="05689ED3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19A1B8CE" w14:textId="0A74D6CE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Analysis and understanding</w:t>
            </w:r>
          </w:p>
        </w:tc>
      </w:tr>
      <w:tr w:rsidR="007810A0" w:rsidRPr="007810A0" w14:paraId="733D8530" w14:textId="77777777" w:rsidTr="007810A0">
        <w:trPr>
          <w:trHeight w:val="484"/>
        </w:trPr>
        <w:tc>
          <w:tcPr>
            <w:tcW w:w="709" w:type="dxa"/>
          </w:tcPr>
          <w:p w14:paraId="6EA5032B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</w:p>
        </w:tc>
        <w:tc>
          <w:tcPr>
            <w:tcW w:w="567" w:type="dxa"/>
          </w:tcPr>
          <w:p w14:paraId="4B778560" w14:textId="77777777" w:rsidR="0076659C" w:rsidRPr="009C5267" w:rsidRDefault="0076659C" w:rsidP="007810A0">
            <w:pPr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b)</w:t>
            </w:r>
          </w:p>
        </w:tc>
        <w:tc>
          <w:tcPr>
            <w:tcW w:w="7371" w:type="dxa"/>
          </w:tcPr>
          <w:p w14:paraId="43449E59" w14:textId="7579A98F" w:rsidR="0076659C" w:rsidRPr="009C5267" w:rsidRDefault="0076659C" w:rsidP="007810A0">
            <w:pPr>
              <w:jc w:val="both"/>
              <w:rPr>
                <w:rFonts w:eastAsiaTheme="minorEastAsia"/>
                <w:color w:val="000000" w:themeColor="text1"/>
                <w:sz w:val="18"/>
                <w:szCs w:val="18"/>
                <w:lang w:val="en-US"/>
              </w:rPr>
            </w:pPr>
            <w:r w:rsidRPr="009C5267">
              <w:rPr>
                <w:color w:val="000000" w:themeColor="text1"/>
                <w:sz w:val="18"/>
                <w:szCs w:val="18"/>
              </w:rPr>
              <w:t>Explain what happens when the data node fails and how Hadoop handles this situation explain your answer with a diagram.</w:t>
            </w:r>
          </w:p>
        </w:tc>
        <w:tc>
          <w:tcPr>
            <w:tcW w:w="841" w:type="dxa"/>
          </w:tcPr>
          <w:p w14:paraId="3A7B9A71" w14:textId="77777777" w:rsidR="0076659C" w:rsidRPr="009C5267" w:rsidRDefault="0076659C" w:rsidP="007810A0">
            <w:pPr>
              <w:jc w:val="center"/>
              <w:rPr>
                <w:b/>
                <w:color w:val="000000" w:themeColor="text1"/>
                <w:sz w:val="18"/>
                <w:szCs w:val="18"/>
              </w:rPr>
            </w:pPr>
            <w:r w:rsidRPr="009C5267">
              <w:rPr>
                <w:b/>
                <w:color w:val="000000" w:themeColor="text1"/>
                <w:sz w:val="18"/>
                <w:szCs w:val="18"/>
              </w:rPr>
              <w:t>(6)</w:t>
            </w:r>
          </w:p>
        </w:tc>
        <w:tc>
          <w:tcPr>
            <w:tcW w:w="1260" w:type="dxa"/>
          </w:tcPr>
          <w:p w14:paraId="32E0C049" w14:textId="56F912BD" w:rsidR="0076659C" w:rsidRPr="009C5267" w:rsidRDefault="0076659C" w:rsidP="007810A0">
            <w:pPr>
              <w:jc w:val="center"/>
              <w:rPr>
                <w:color w:val="000000" w:themeColor="text1"/>
                <w:sz w:val="12"/>
                <w:szCs w:val="12"/>
              </w:rPr>
            </w:pPr>
            <w:r w:rsidRPr="009C5267">
              <w:rPr>
                <w:color w:val="000000" w:themeColor="text1"/>
                <w:sz w:val="12"/>
                <w:szCs w:val="12"/>
              </w:rPr>
              <w:t>Evaluate</w:t>
            </w:r>
          </w:p>
        </w:tc>
      </w:tr>
    </w:tbl>
    <w:p w14:paraId="36A9A53D" w14:textId="49B27F5F" w:rsidR="00C747AA" w:rsidRPr="007810A0" w:rsidRDefault="00C747AA" w:rsidP="009C5267">
      <w:pPr>
        <w:rPr>
          <w:b/>
          <w:color w:val="000000" w:themeColor="text1"/>
          <w:szCs w:val="24"/>
        </w:rPr>
      </w:pPr>
    </w:p>
    <w:sectPr w:rsidR="00C747AA" w:rsidRPr="007810A0" w:rsidSect="00860F3C">
      <w:footerReference w:type="default" r:id="rId10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9A3B92" w14:textId="77777777" w:rsidR="0088372F" w:rsidRDefault="0088372F" w:rsidP="00DD454E">
      <w:r>
        <w:separator/>
      </w:r>
    </w:p>
  </w:endnote>
  <w:endnote w:type="continuationSeparator" w:id="0">
    <w:p w14:paraId="710F1763" w14:textId="77777777" w:rsidR="0088372F" w:rsidRDefault="0088372F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mbria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9F8062" w14:textId="1CF5A465" w:rsidR="00860F3C" w:rsidRDefault="00C50F9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2</w:t>
    </w:r>
    <w:r w:rsidR="00860F3C">
      <w:rPr>
        <w:rFonts w:asciiTheme="majorHAnsi" w:hAnsiTheme="majorHAnsi"/>
      </w:rPr>
      <w:t>B</w:t>
    </w:r>
    <w:r w:rsidR="00F24D07">
      <w:rPr>
        <w:rFonts w:asciiTheme="majorHAnsi" w:hAnsiTheme="majorHAnsi"/>
      </w:rPr>
      <w:t>C3178-B</w:t>
    </w:r>
    <w:r w:rsidR="00860F3C">
      <w:rPr>
        <w:rFonts w:asciiTheme="majorHAnsi" w:hAnsiTheme="majorHAnsi"/>
      </w:rPr>
      <w:ptab w:relativeTo="margin" w:alignment="right" w:leader="none"/>
    </w:r>
    <w:r w:rsidR="00860F3C">
      <w:rPr>
        <w:rFonts w:asciiTheme="majorHAnsi" w:hAnsiTheme="majorHAnsi"/>
      </w:rPr>
      <w:t xml:space="preserve">Page </w:t>
    </w:r>
    <w:r w:rsidR="00534CEE">
      <w:fldChar w:fldCharType="begin"/>
    </w:r>
    <w:r w:rsidR="00534CEE">
      <w:instrText xml:space="preserve"> PAGE   \* MERGEFORMAT </w:instrText>
    </w:r>
    <w:r w:rsidR="00534CEE">
      <w:fldChar w:fldCharType="separate"/>
    </w:r>
    <w:r w:rsidR="005D506E" w:rsidRPr="005D506E">
      <w:rPr>
        <w:rFonts w:asciiTheme="majorHAnsi" w:hAnsiTheme="majorHAnsi"/>
        <w:noProof/>
      </w:rPr>
      <w:t>1</w:t>
    </w:r>
    <w:r w:rsidR="00534CEE">
      <w:rPr>
        <w:rFonts w:asciiTheme="majorHAnsi" w:hAnsiTheme="majorHAnsi"/>
        <w:noProof/>
      </w:rPr>
      <w:fldChar w:fldCharType="end"/>
    </w:r>
  </w:p>
  <w:p w14:paraId="710D0FF5" w14:textId="77777777" w:rsidR="00DD454E" w:rsidRDefault="00DD454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A29BFBF" w14:textId="77777777" w:rsidR="0088372F" w:rsidRDefault="0088372F" w:rsidP="00DD454E">
      <w:r>
        <w:separator/>
      </w:r>
    </w:p>
  </w:footnote>
  <w:footnote w:type="continuationSeparator" w:id="0">
    <w:p w14:paraId="2F0EACEF" w14:textId="77777777" w:rsidR="0088372F" w:rsidRDefault="0088372F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332F63"/>
    <w:multiLevelType w:val="hybridMultilevel"/>
    <w:tmpl w:val="6194001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MjEyMjIwN7E0MDRW0lEKTi0uzszPAykwrgUAooSyHiwAAAA="/>
  </w:docVars>
  <w:rsids>
    <w:rsidRoot w:val="004E03B2"/>
    <w:rsid w:val="00006F8C"/>
    <w:rsid w:val="0002033C"/>
    <w:rsid w:val="00022C38"/>
    <w:rsid w:val="0002621E"/>
    <w:rsid w:val="000535B9"/>
    <w:rsid w:val="00053C11"/>
    <w:rsid w:val="00072B2C"/>
    <w:rsid w:val="0008594F"/>
    <w:rsid w:val="00096497"/>
    <w:rsid w:val="000A10F2"/>
    <w:rsid w:val="000D3295"/>
    <w:rsid w:val="000F686C"/>
    <w:rsid w:val="001053A9"/>
    <w:rsid w:val="00107A41"/>
    <w:rsid w:val="001204CD"/>
    <w:rsid w:val="00142704"/>
    <w:rsid w:val="00156FCC"/>
    <w:rsid w:val="001A445C"/>
    <w:rsid w:val="001D2896"/>
    <w:rsid w:val="00212888"/>
    <w:rsid w:val="00213F99"/>
    <w:rsid w:val="002248D7"/>
    <w:rsid w:val="00271F4A"/>
    <w:rsid w:val="00287786"/>
    <w:rsid w:val="002A0CD9"/>
    <w:rsid w:val="002C677F"/>
    <w:rsid w:val="002E5ED0"/>
    <w:rsid w:val="002F7841"/>
    <w:rsid w:val="00302063"/>
    <w:rsid w:val="0030539D"/>
    <w:rsid w:val="00325A9C"/>
    <w:rsid w:val="0034394F"/>
    <w:rsid w:val="00361AE4"/>
    <w:rsid w:val="003654B6"/>
    <w:rsid w:val="00367FEB"/>
    <w:rsid w:val="003744B5"/>
    <w:rsid w:val="0037600F"/>
    <w:rsid w:val="0039696D"/>
    <w:rsid w:val="003A2B6A"/>
    <w:rsid w:val="003C6851"/>
    <w:rsid w:val="003D004E"/>
    <w:rsid w:val="003E0427"/>
    <w:rsid w:val="003E58D3"/>
    <w:rsid w:val="00404094"/>
    <w:rsid w:val="00415ACF"/>
    <w:rsid w:val="00423E74"/>
    <w:rsid w:val="00463EE4"/>
    <w:rsid w:val="00491FB2"/>
    <w:rsid w:val="004B3A30"/>
    <w:rsid w:val="004B4702"/>
    <w:rsid w:val="004B556C"/>
    <w:rsid w:val="004E03B2"/>
    <w:rsid w:val="005070E4"/>
    <w:rsid w:val="00534CEE"/>
    <w:rsid w:val="00541009"/>
    <w:rsid w:val="005466E2"/>
    <w:rsid w:val="005517CD"/>
    <w:rsid w:val="00592289"/>
    <w:rsid w:val="005A0EF5"/>
    <w:rsid w:val="005B33EA"/>
    <w:rsid w:val="005C4E49"/>
    <w:rsid w:val="005D506E"/>
    <w:rsid w:val="005E5239"/>
    <w:rsid w:val="005E7B21"/>
    <w:rsid w:val="00620FD2"/>
    <w:rsid w:val="006346F9"/>
    <w:rsid w:val="00642630"/>
    <w:rsid w:val="0068482D"/>
    <w:rsid w:val="00691016"/>
    <w:rsid w:val="00691821"/>
    <w:rsid w:val="00693B2E"/>
    <w:rsid w:val="006A413F"/>
    <w:rsid w:val="006A5329"/>
    <w:rsid w:val="006A644D"/>
    <w:rsid w:val="006C2FFC"/>
    <w:rsid w:val="006E2013"/>
    <w:rsid w:val="00730870"/>
    <w:rsid w:val="00733F63"/>
    <w:rsid w:val="0076659C"/>
    <w:rsid w:val="007810A0"/>
    <w:rsid w:val="007A01B3"/>
    <w:rsid w:val="007B1E93"/>
    <w:rsid w:val="007B3492"/>
    <w:rsid w:val="007C1700"/>
    <w:rsid w:val="007C253A"/>
    <w:rsid w:val="007D724B"/>
    <w:rsid w:val="007F1C8A"/>
    <w:rsid w:val="007F3F63"/>
    <w:rsid w:val="008012FA"/>
    <w:rsid w:val="00804151"/>
    <w:rsid w:val="00820792"/>
    <w:rsid w:val="008360F7"/>
    <w:rsid w:val="0085156D"/>
    <w:rsid w:val="00860F3C"/>
    <w:rsid w:val="0088372F"/>
    <w:rsid w:val="00883ADE"/>
    <w:rsid w:val="00887A1D"/>
    <w:rsid w:val="008B51BF"/>
    <w:rsid w:val="008E7609"/>
    <w:rsid w:val="008F1F20"/>
    <w:rsid w:val="008F73E5"/>
    <w:rsid w:val="00901587"/>
    <w:rsid w:val="00923D47"/>
    <w:rsid w:val="00933059"/>
    <w:rsid w:val="00965588"/>
    <w:rsid w:val="00993A38"/>
    <w:rsid w:val="009A7D8C"/>
    <w:rsid w:val="009C2D88"/>
    <w:rsid w:val="009C5267"/>
    <w:rsid w:val="009E298A"/>
    <w:rsid w:val="00A017D3"/>
    <w:rsid w:val="00A1770F"/>
    <w:rsid w:val="00A63A39"/>
    <w:rsid w:val="00A67CEC"/>
    <w:rsid w:val="00AA3B3F"/>
    <w:rsid w:val="00AC4F63"/>
    <w:rsid w:val="00AE3446"/>
    <w:rsid w:val="00AF1DEC"/>
    <w:rsid w:val="00B46004"/>
    <w:rsid w:val="00B575D9"/>
    <w:rsid w:val="00B66372"/>
    <w:rsid w:val="00B8784B"/>
    <w:rsid w:val="00BC7EC2"/>
    <w:rsid w:val="00BE5FD0"/>
    <w:rsid w:val="00C11616"/>
    <w:rsid w:val="00C12CB2"/>
    <w:rsid w:val="00C271CB"/>
    <w:rsid w:val="00C44BFA"/>
    <w:rsid w:val="00C50F9A"/>
    <w:rsid w:val="00C747AA"/>
    <w:rsid w:val="00C8071D"/>
    <w:rsid w:val="00C81BDF"/>
    <w:rsid w:val="00C91A0E"/>
    <w:rsid w:val="00CA2A26"/>
    <w:rsid w:val="00CB401A"/>
    <w:rsid w:val="00CB6846"/>
    <w:rsid w:val="00CE2C00"/>
    <w:rsid w:val="00CF21E5"/>
    <w:rsid w:val="00D12834"/>
    <w:rsid w:val="00D13139"/>
    <w:rsid w:val="00D2155E"/>
    <w:rsid w:val="00D31E1B"/>
    <w:rsid w:val="00D34E99"/>
    <w:rsid w:val="00D640E1"/>
    <w:rsid w:val="00D72A82"/>
    <w:rsid w:val="00D77272"/>
    <w:rsid w:val="00DD454E"/>
    <w:rsid w:val="00DF492F"/>
    <w:rsid w:val="00E0004D"/>
    <w:rsid w:val="00E33BEE"/>
    <w:rsid w:val="00E54181"/>
    <w:rsid w:val="00E70B7D"/>
    <w:rsid w:val="00E7197E"/>
    <w:rsid w:val="00E76D4E"/>
    <w:rsid w:val="00E921DB"/>
    <w:rsid w:val="00E97D8B"/>
    <w:rsid w:val="00EA09B8"/>
    <w:rsid w:val="00EC328A"/>
    <w:rsid w:val="00EE489F"/>
    <w:rsid w:val="00F04F1A"/>
    <w:rsid w:val="00F155DB"/>
    <w:rsid w:val="00F15DE8"/>
    <w:rsid w:val="00F24D07"/>
    <w:rsid w:val="00F309B7"/>
    <w:rsid w:val="00F35DDB"/>
    <w:rsid w:val="00F547DC"/>
    <w:rsid w:val="00FA0ED2"/>
    <w:rsid w:val="00FB703C"/>
    <w:rsid w:val="00FD740D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5515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182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1821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182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1821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1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09B49-EF8A-45D6-B5D1-6A2F71F58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3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57</cp:revision>
  <dcterms:created xsi:type="dcterms:W3CDTF">2021-10-22T05:28:00Z</dcterms:created>
  <dcterms:modified xsi:type="dcterms:W3CDTF">2022-11-29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